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AC3D0A" w14:paraId="0C147177" w14:textId="77777777" w:rsidTr="008772FC">
        <w:tc>
          <w:tcPr>
            <w:tcW w:w="1555" w:type="dxa"/>
          </w:tcPr>
          <w:p w14:paraId="2C8C72DE" w14:textId="6676AED2" w:rsidR="00AC3D0A" w:rsidRPr="006C60F0" w:rsidRDefault="00AC3D0A" w:rsidP="00AC3D0A">
            <w:pPr>
              <w:rPr>
                <w:lang w:eastAsia="en-US"/>
              </w:rPr>
            </w:pPr>
          </w:p>
        </w:tc>
        <w:tc>
          <w:tcPr>
            <w:tcW w:w="7796" w:type="dxa"/>
          </w:tcPr>
          <w:p w14:paraId="231F8A96" w14:textId="6A62AC3E" w:rsidR="00AC3D0A" w:rsidRDefault="00AC3D0A" w:rsidP="00AC3D0A">
            <w:pPr>
              <w:rPr>
                <w:szCs w:val="20"/>
              </w:rPr>
            </w:pPr>
          </w:p>
        </w:tc>
      </w:tr>
      <w:tr w:rsidR="00AC3D0A" w14:paraId="3CB49615" w14:textId="77777777" w:rsidTr="008772FC">
        <w:tc>
          <w:tcPr>
            <w:tcW w:w="1555" w:type="dxa"/>
          </w:tcPr>
          <w:p w14:paraId="075194F6" w14:textId="76D5F3CA" w:rsidR="00AC3D0A" w:rsidRDefault="00AC3D0A" w:rsidP="00AC3D0A">
            <w:pPr>
              <w:rPr>
                <w:lang w:eastAsia="en-US"/>
              </w:rPr>
            </w:pPr>
          </w:p>
        </w:tc>
        <w:tc>
          <w:tcPr>
            <w:tcW w:w="7796" w:type="dxa"/>
          </w:tcPr>
          <w:p w14:paraId="5FCC53B8" w14:textId="721DA87F" w:rsidR="00AC3D0A" w:rsidRDefault="00AC3D0A" w:rsidP="00AC3D0A">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AC3D0A" w14:paraId="6570A479" w14:textId="77777777" w:rsidTr="008772FC">
        <w:tc>
          <w:tcPr>
            <w:tcW w:w="1555" w:type="dxa"/>
          </w:tcPr>
          <w:p w14:paraId="3774418E" w14:textId="77777777" w:rsidR="00AC3D0A" w:rsidRDefault="00AC3D0A" w:rsidP="00AC3D0A">
            <w:pPr>
              <w:rPr>
                <w:lang w:eastAsia="en-US"/>
              </w:rPr>
            </w:pPr>
          </w:p>
        </w:tc>
        <w:tc>
          <w:tcPr>
            <w:tcW w:w="7796" w:type="dxa"/>
          </w:tcPr>
          <w:p w14:paraId="0203C386" w14:textId="77777777" w:rsidR="00AC3D0A" w:rsidRDefault="00AC3D0A" w:rsidP="00AC3D0A">
            <w:pPr>
              <w:rPr>
                <w:szCs w:val="20"/>
              </w:rPr>
            </w:pPr>
          </w:p>
        </w:tc>
      </w:tr>
      <w:tr w:rsidR="00AC3D0A" w14:paraId="599169A4" w14:textId="77777777" w:rsidTr="008772FC">
        <w:tc>
          <w:tcPr>
            <w:tcW w:w="1555" w:type="dxa"/>
          </w:tcPr>
          <w:p w14:paraId="494C4E13" w14:textId="77777777" w:rsidR="00AC3D0A" w:rsidRDefault="00AC3D0A" w:rsidP="00AC3D0A">
            <w:pPr>
              <w:rPr>
                <w:lang w:eastAsia="en-US"/>
              </w:rPr>
            </w:pPr>
          </w:p>
        </w:tc>
        <w:tc>
          <w:tcPr>
            <w:tcW w:w="7796" w:type="dxa"/>
          </w:tcPr>
          <w:p w14:paraId="0F5C0DFD" w14:textId="77777777" w:rsidR="00AC3D0A" w:rsidRDefault="00AC3D0A" w:rsidP="00AC3D0A">
            <w:pPr>
              <w:rPr>
                <w:szCs w:val="20"/>
              </w:rPr>
            </w:pPr>
          </w:p>
        </w:tc>
      </w:tr>
      <w:tr w:rsidR="00AC3D0A" w14:paraId="0D4CCD9E" w14:textId="77777777" w:rsidTr="008772FC">
        <w:tc>
          <w:tcPr>
            <w:tcW w:w="1555" w:type="dxa"/>
          </w:tcPr>
          <w:p w14:paraId="48B6C7A5" w14:textId="77777777" w:rsidR="00AC3D0A" w:rsidRDefault="00AC3D0A" w:rsidP="00AC3D0A">
            <w:pPr>
              <w:rPr>
                <w:lang w:eastAsia="en-US"/>
              </w:rPr>
            </w:pPr>
          </w:p>
        </w:tc>
        <w:tc>
          <w:tcPr>
            <w:tcW w:w="7796" w:type="dxa"/>
          </w:tcPr>
          <w:p w14:paraId="2715E05B" w14:textId="77777777" w:rsidR="00AC3D0A" w:rsidRDefault="00AC3D0A" w:rsidP="00AC3D0A">
            <w:pPr>
              <w:rPr>
                <w:szCs w:val="20"/>
              </w:rPr>
            </w:pP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 xml:space="preserve">with </w:t>
      </w:r>
      <w:r>
        <w:lastRenderedPageBreak/>
        <w:t>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AC3D0A" w14:paraId="48436448" w14:textId="77777777" w:rsidTr="008772FC">
        <w:tc>
          <w:tcPr>
            <w:tcW w:w="1555" w:type="dxa"/>
          </w:tcPr>
          <w:p w14:paraId="79CF2991" w14:textId="77777777" w:rsidR="00AC3D0A" w:rsidRDefault="00AC3D0A" w:rsidP="00AC3D0A">
            <w:pPr>
              <w:rPr>
                <w:lang w:eastAsia="en-US"/>
              </w:rPr>
            </w:pPr>
          </w:p>
        </w:tc>
        <w:tc>
          <w:tcPr>
            <w:tcW w:w="7796" w:type="dxa"/>
          </w:tcPr>
          <w:p w14:paraId="1B7A9218" w14:textId="77777777" w:rsidR="00AC3D0A" w:rsidRDefault="00AC3D0A" w:rsidP="00AC3D0A">
            <w:pPr>
              <w:rPr>
                <w:szCs w:val="20"/>
              </w:rPr>
            </w:pPr>
          </w:p>
        </w:tc>
      </w:tr>
      <w:tr w:rsidR="00AC3D0A" w14:paraId="2A15E0B3" w14:textId="77777777" w:rsidTr="008772FC">
        <w:tc>
          <w:tcPr>
            <w:tcW w:w="1555" w:type="dxa"/>
          </w:tcPr>
          <w:p w14:paraId="5C6AF585" w14:textId="77777777" w:rsidR="00AC3D0A" w:rsidRDefault="00AC3D0A" w:rsidP="00AC3D0A">
            <w:pPr>
              <w:rPr>
                <w:lang w:eastAsia="en-US"/>
              </w:rPr>
            </w:pPr>
          </w:p>
        </w:tc>
        <w:tc>
          <w:tcPr>
            <w:tcW w:w="7796" w:type="dxa"/>
          </w:tcPr>
          <w:p w14:paraId="0E59E794" w14:textId="77777777" w:rsidR="00AC3D0A" w:rsidRDefault="00AC3D0A" w:rsidP="00AC3D0A">
            <w:pPr>
              <w:rPr>
                <w:szCs w:val="20"/>
              </w:rPr>
            </w:pPr>
          </w:p>
        </w:tc>
      </w:tr>
      <w:tr w:rsidR="00AC3D0A" w14:paraId="73A6302A" w14:textId="77777777" w:rsidTr="008772FC">
        <w:tc>
          <w:tcPr>
            <w:tcW w:w="1555" w:type="dxa"/>
          </w:tcPr>
          <w:p w14:paraId="2459F4E4" w14:textId="77777777" w:rsidR="00AC3D0A" w:rsidRDefault="00AC3D0A" w:rsidP="00AC3D0A">
            <w:pPr>
              <w:rPr>
                <w:lang w:eastAsia="en-US"/>
              </w:rPr>
            </w:pPr>
          </w:p>
        </w:tc>
        <w:tc>
          <w:tcPr>
            <w:tcW w:w="7796" w:type="dxa"/>
          </w:tcPr>
          <w:p w14:paraId="2A149BB5" w14:textId="77777777" w:rsidR="00AC3D0A" w:rsidRDefault="00AC3D0A" w:rsidP="00AC3D0A">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bookmarkStart w:id="6" w:name="_GoBack"/>
            <w:bookmarkEnd w:id="6"/>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1"/>
        <w:tabs>
          <w:tab w:val="left" w:pos="9090"/>
        </w:tabs>
      </w:pPr>
      <w:r>
        <w:lastRenderedPageBreak/>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lastRenderedPageBreak/>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lastRenderedPageBreak/>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lastRenderedPageBreak/>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63130D"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63130D"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63130D"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63130D"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63130D"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63130D"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63130D"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63130D"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63130D"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63130D"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63130D"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63130D"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63130D"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63130D"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63130D"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63130D"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w:t>
      </w:r>
      <w:r>
        <w:rPr>
          <w:rFonts w:hint="eastAsia"/>
          <w:bCs/>
          <w:lang w:eastAsia="zh-CN"/>
        </w:rPr>
        <w:lastRenderedPageBreak/>
        <w:t xml:space="preserve">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 xml:space="preserve">per cell with 10%, 50% CA UEs, </w:t>
      </w:r>
      <w:r>
        <w:rPr>
          <w:rFonts w:eastAsia="Gulim" w:hint="eastAsia"/>
          <w:bCs/>
        </w:rPr>
        <w:lastRenderedPageBreak/>
        <w:t>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lastRenderedPageBreak/>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lastRenderedPageBreak/>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lastRenderedPageBreak/>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lastRenderedPageBreak/>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A59DD" w14:textId="77777777" w:rsidR="0063130D" w:rsidRDefault="0063130D">
      <w:pPr>
        <w:spacing w:after="0"/>
      </w:pPr>
      <w:r>
        <w:separator/>
      </w:r>
    </w:p>
  </w:endnote>
  <w:endnote w:type="continuationSeparator" w:id="0">
    <w:p w14:paraId="0F465942" w14:textId="77777777" w:rsidR="0063130D" w:rsidRDefault="00631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CD5C95" w:rsidRDefault="00CD5C95">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CD5C95" w:rsidRDefault="00CD5C95">
    <w:pPr>
      <w:pStyle w:val="ab"/>
    </w:pPr>
  </w:p>
  <w:p w14:paraId="01C5906F" w14:textId="77777777" w:rsidR="00CD5C95" w:rsidRDefault="00CD5C95"/>
  <w:p w14:paraId="1342B277" w14:textId="77777777" w:rsidR="00CD5C95" w:rsidRDefault="00CD5C9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4B2B7AC9" w:rsidR="00CD5C95" w:rsidRDefault="00CD5C95">
    <w:pPr>
      <w:pStyle w:val="ab"/>
      <w:rPr>
        <w:rStyle w:val="af3"/>
      </w:rPr>
    </w:pPr>
    <w:r>
      <w:rPr>
        <w:rStyle w:val="af3"/>
      </w:rPr>
      <w:fldChar w:fldCharType="begin"/>
    </w:r>
    <w:r>
      <w:rPr>
        <w:rStyle w:val="af3"/>
      </w:rPr>
      <w:instrText xml:space="preserve">PAGE  </w:instrText>
    </w:r>
    <w:r>
      <w:rPr>
        <w:rStyle w:val="af3"/>
      </w:rPr>
      <w:fldChar w:fldCharType="separate"/>
    </w:r>
    <w:r w:rsidR="002738D2">
      <w:rPr>
        <w:rStyle w:val="af3"/>
        <w:noProof/>
      </w:rPr>
      <w:t>6</w:t>
    </w:r>
    <w:r>
      <w:rPr>
        <w:rStyle w:val="af3"/>
      </w:rPr>
      <w:fldChar w:fldCharType="end"/>
    </w:r>
  </w:p>
  <w:p w14:paraId="3CCD0B2C" w14:textId="77777777" w:rsidR="00CD5C95" w:rsidRDefault="00CD5C95">
    <w:pPr>
      <w:pStyle w:val="ab"/>
    </w:pPr>
  </w:p>
  <w:p w14:paraId="21325B5C" w14:textId="77777777" w:rsidR="00CD5C95" w:rsidRDefault="00CD5C95"/>
  <w:p w14:paraId="23E7956A" w14:textId="77777777" w:rsidR="00CD5C95" w:rsidRDefault="00CD5C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BA310" w14:textId="77777777" w:rsidR="0063130D" w:rsidRDefault="0063130D">
      <w:pPr>
        <w:spacing w:after="0"/>
      </w:pPr>
      <w:r>
        <w:separator/>
      </w:r>
    </w:p>
  </w:footnote>
  <w:footnote w:type="continuationSeparator" w:id="0">
    <w:p w14:paraId="497C982B" w14:textId="77777777" w:rsidR="0063130D" w:rsidRDefault="0063130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FFDE80-C2E3-4F2A-A3AB-86C11F87A7C9}">
  <ds:schemaRefs>
    <ds:schemaRef ds:uri="http://schemas.openxmlformats.org/officeDocument/2006/bibliography"/>
  </ds:schemaRefs>
</ds:datastoreItem>
</file>

<file path=customXml/itemProps6.xml><?xml version="1.0" encoding="utf-8"?>
<ds:datastoreItem xmlns:ds="http://schemas.openxmlformats.org/officeDocument/2006/customXml" ds:itemID="{6FE429B4-2CE9-4772-AF0E-7F6F39DB3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404</Words>
  <Characters>42203</Characters>
  <Application>Microsoft Office Word</Application>
  <DocSecurity>0</DocSecurity>
  <Lines>351</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49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ZTE-Xingguang</cp:lastModifiedBy>
  <cp:revision>3</cp:revision>
  <cp:lastPrinted>2019-01-10T09:30:00Z</cp:lastPrinted>
  <dcterms:created xsi:type="dcterms:W3CDTF">2021-05-20T06:09:00Z</dcterms:created>
  <dcterms:modified xsi:type="dcterms:W3CDTF">2021-05-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